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7034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A82D46B" w:rsidR="001B4DD7" w:rsidRDefault="001B4DD7" w:rsidP="001B4DD7">
      <w:pPr>
        <w:ind w:firstLine="720"/>
      </w:pPr>
      <w:r>
        <w:t xml:space="preserve">The problem to be addressed in this study is implementing a quality assurance process for an autonomous assistant </w:t>
      </w:r>
      <w:r>
        <w:t>for</w:t>
      </w:r>
      <w:r>
        <w:t xml:space="preserve"> elderly and special needs care</w:t>
      </w:r>
      <w:r>
        <w:t xml:space="preserve">. This research theorizes that using computer vision (CV) can provide a consistent experience across a diverse global audience. Building autonomous assistants is challenging due to </w:t>
      </w:r>
      <w:r>
        <w:t>requir</w:t>
      </w:r>
      <w:r>
        <w:t>ing</w:t>
      </w:r>
      <w:r>
        <w:t xml:space="preserve">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Beyond technical constraints, potential privacy and safety from video monitoring create barriers to locating volunteer patients. </w:t>
      </w:r>
      <w:proofErr w:type="gramStart"/>
      <w:r>
        <w:t>Furthermore</w:t>
      </w:r>
      <w:proofErr w:type="gramEnd"/>
      <w:r>
        <w:t>, those difficulties limit other researchers from reproducing the results. These factors slow down innovation and restrict the value researchers can contribute to the body of knowledge.</w:t>
      </w:r>
      <w:r>
        <w:t xml:space="preserve"> </w:t>
      </w:r>
    </w:p>
    <w:p w14:paraId="2150C5F4" w14:textId="4044CC8B"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w:t>
      </w:r>
      <w:r>
        <w:t xml:space="preserve">. </w:t>
      </w:r>
      <w:r>
        <w:t>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6C5C84CE" w14:textId="74E6E633" w:rsidR="003905FE" w:rsidRDefault="00557E91" w:rsidP="003905FE">
      <w:pPr>
        <w:pStyle w:val="Heading2"/>
      </w:pPr>
      <w:r>
        <w:t xml:space="preserve">Thematic </w:t>
      </w:r>
      <w:r w:rsidR="003905FE">
        <w:t xml:space="preserve">overview </w:t>
      </w:r>
    </w:p>
    <w:p w14:paraId="56B72E55" w14:textId="1AA56B04" w:rsidR="00557E91" w:rsidRDefault="00557E91" w:rsidP="00557E91">
      <w:pPr>
        <w:ind w:firstLine="720"/>
      </w:pPr>
      <w:r>
        <w:t>T</w:t>
      </w:r>
      <w:r>
        <w:t xml:space="preserve">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w:t>
      </w:r>
      <w:r>
        <w:lastRenderedPageBreak/>
        <w:t>beyond the scope of this dissertation to prove those methods are superior to existing and more laborious strategies.</w:t>
      </w:r>
    </w:p>
    <w:p w14:paraId="4C795BB4" w14:textId="77777777" w:rsidR="00557E91" w:rsidRDefault="00557E91" w:rsidP="00557E91">
      <w:r>
        <w:tab/>
        <w:t>There are multiple core concepts necessary to delivering this outcome. First, the central premise relies on exhibiting CV and HAR methodologies. Computer vision (CV) is a process for extracting data from image sources. Next, human activity recognition (HAR) processes must classify that data into distinct actions and behaviors, such as the person is sitting or falling. Those requirements raise several questions within the literature review context. For example, what mechanisms are being built or deprecated? This research study does not aim to create a novel solution and plans to reuse existing methods.</w:t>
      </w:r>
    </w:p>
    <w:p w14:paraId="66BFE6A6" w14:textId="3DBCBFBF" w:rsidR="00557E91" w:rsidRDefault="00557E91" w:rsidP="00557E91">
      <w:r>
        <w:tab/>
        <w:t xml:space="preserve">Second, the research topic needs to train the ML model using a simulated environment with humanoid characters and virtual instruments. </w:t>
      </w:r>
      <w:r>
        <w:t>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11CDD2A4" w:rsidR="00557E91" w:rsidRDefault="00557E91" w:rsidP="00557E91">
      <w:r>
        <w:tab/>
        <w:t>Third,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B4281C4" w:rsidR="00C344B5" w:rsidRDefault="00C344B5" w:rsidP="00557E91">
      <w:r>
        <w:tab/>
        <w:t xml:space="preserve">Fourth, the literature review must uncover strategies for scaling the ML training and inference to production scale. This sub-topic is crucial for bringing ML capabilities to public </w:t>
      </w:r>
      <w:r>
        <w:lastRenderedPageBreak/>
        <w:t xml:space="preserve">markets. However, it is also sufficiently complicated to populate multiple separate dissertations. Therefore, this dissertation only discusses literature trends for high-performance hardware, low-power hardware, and edge networks. </w:t>
      </w:r>
    </w:p>
    <w:p w14:paraId="6391A975" w14:textId="00B9078B" w:rsidR="001B4DD7" w:rsidRDefault="001B4DD7" w:rsidP="001B4DD7">
      <w:pPr>
        <w:pStyle w:val="Heading2"/>
      </w:pPr>
      <w:r>
        <w:t>Methods</w:t>
      </w:r>
    </w:p>
    <w:p w14:paraId="651D0327" w14:textId="34E842AA" w:rsidR="003905FE" w:rsidRDefault="001B4DD7" w:rsidP="001B4DD7">
      <w:r>
        <w:tab/>
        <w:t xml:space="preserve">This literature review used the Northcentral University </w:t>
      </w:r>
      <w:r w:rsidR="003905FE">
        <w:t xml:space="preserve">Library </w:t>
      </w:r>
      <w:r>
        <w:t>(NCU</w:t>
      </w:r>
      <w:r w:rsidR="003905FE">
        <w:t>L</w:t>
      </w:r>
      <w:r>
        <w:t xml:space="preserve">) to identify relevant peer-reviewed articles and books published from 2019 to 2022. </w:t>
      </w:r>
      <w:r w:rsidR="003905FE">
        <w:t>It also</w:t>
      </w:r>
      <w:r>
        <w:t xml:space="preserve"> includes foundational papers</w:t>
      </w:r>
      <w:r w:rsidR="003905FE">
        <w:t xml:space="preserve">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778D558" w14:textId="4D524D4C" w:rsidR="001B4DD7" w:rsidRDefault="001B4DD7" w:rsidP="003905FE">
      <w:pPr>
        <w:ind w:firstLine="720"/>
      </w:pPr>
      <w:r>
        <w:t xml:space="preserve">A breath-first search scanned for </w:t>
      </w:r>
      <w:r w:rsidRPr="001B4DD7">
        <w:t>surveys</w:t>
      </w:r>
      <w:r>
        <w:t>, challenges, and opportunities on the constructive research project’s core concepts (see Table 1).</w:t>
      </w:r>
      <w:r w:rsidR="003905FE">
        <w:t xml:space="preserve"> </w:t>
      </w:r>
      <w:r w:rsidR="003905FE">
        <w:t xml:space="preserve">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rsidR="003905FE">
        <w:t>Prapas</w:t>
      </w:r>
      <w:proofErr w:type="spellEnd"/>
      <w:r w:rsidR="003905FE">
        <w:t xml:space="preserve"> et al., 2021). In other cases, themes like </w:t>
      </w:r>
      <w:r w:rsidR="003905FE" w:rsidRPr="001B4DD7">
        <w:rPr>
          <w:i/>
          <w:iCs/>
        </w:rPr>
        <w:t xml:space="preserve">Using </w:t>
      </w:r>
      <w:r w:rsidR="003905FE">
        <w:rPr>
          <w:i/>
          <w:iCs/>
        </w:rPr>
        <w:t>Convolutional-</w:t>
      </w:r>
      <w:r w:rsidR="003905FE" w:rsidRPr="001B4DD7">
        <w:rPr>
          <w:i/>
          <w:iCs/>
        </w:rPr>
        <w:t>Graph Neural Networks (</w:t>
      </w:r>
      <w:r w:rsidR="003905FE">
        <w:rPr>
          <w:i/>
          <w:iCs/>
        </w:rPr>
        <w:t>C-</w:t>
      </w:r>
      <w:r w:rsidR="003905FE" w:rsidRPr="001B4DD7">
        <w:rPr>
          <w:i/>
          <w:iCs/>
        </w:rPr>
        <w:t>GNN) for HAR</w:t>
      </w:r>
      <w:r w:rsidR="003905FE">
        <w:t xml:space="preserve"> necessitate a sequential breadth-first search to contextualize supporting concepts.</w:t>
      </w:r>
      <w:r w:rsidR="003905FE">
        <w:t xml:space="preserve"> </w:t>
      </w:r>
      <w:r w:rsidR="003905FE">
        <w:t>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027BDED0" w14:textId="4A05B18A" w:rsidR="001B4DD7" w:rsidRDefault="001B4DD7" w:rsidP="001B4DD7">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1B4DD7" w14:paraId="5D51D50E" w14:textId="77777777" w:rsidTr="001B4D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E12D17A" w14:textId="67592AF5" w:rsidR="001B4DD7" w:rsidRDefault="001B4DD7" w:rsidP="001B4DD7">
            <w:r>
              <w:t>Concept</w:t>
            </w:r>
          </w:p>
        </w:tc>
        <w:tc>
          <w:tcPr>
            <w:tcW w:w="6480" w:type="dxa"/>
          </w:tcPr>
          <w:p w14:paraId="02FAFBFB" w14:textId="20725180" w:rsidR="001B4DD7" w:rsidRDefault="001B4DD7" w:rsidP="001B4DD7">
            <w:pPr>
              <w:cnfStyle w:val="100000000000" w:firstRow="1" w:lastRow="0" w:firstColumn="0" w:lastColumn="0" w:oddVBand="0" w:evenVBand="0" w:oddHBand="0" w:evenHBand="0" w:firstRowFirstColumn="0" w:firstRowLastColumn="0" w:lastRowFirstColumn="0" w:lastRowLastColumn="0"/>
            </w:pPr>
            <w:r>
              <w:t>Example search queries</w:t>
            </w:r>
          </w:p>
        </w:tc>
      </w:tr>
      <w:tr w:rsidR="001B4DD7" w14:paraId="3D8E3590" w14:textId="77777777" w:rsidTr="001B4D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877C317" w14:textId="4C9D912B" w:rsidR="001B4DD7" w:rsidRDefault="001B4DD7" w:rsidP="001B4DD7">
            <w:r>
              <w:t>Elderly and special needs industry state</w:t>
            </w:r>
          </w:p>
        </w:tc>
        <w:tc>
          <w:tcPr>
            <w:tcW w:w="6480" w:type="dxa"/>
          </w:tcPr>
          <w:p w14:paraId="1E0AFFDD" w14:textId="77777777" w:rsidR="001B4DD7" w:rsidRDefault="001B4DD7" w:rsidP="001B4D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05843FBF" w14:textId="5A28F1BA" w:rsidR="001B4DD7" w:rsidRDefault="001B4DD7" w:rsidP="001B4D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1B4DD7" w14:paraId="78DD4A0E" w14:textId="77777777" w:rsidTr="001B4DD7">
        <w:tc>
          <w:tcPr>
            <w:cnfStyle w:val="001000000000" w:firstRow="0" w:lastRow="0" w:firstColumn="1" w:lastColumn="0" w:oddVBand="0" w:evenVBand="0" w:oddHBand="0" w:evenHBand="0" w:firstRowFirstColumn="0" w:firstRowLastColumn="0" w:lastRowFirstColumn="0" w:lastRowLastColumn="0"/>
            <w:tcW w:w="2875" w:type="dxa"/>
          </w:tcPr>
          <w:p w14:paraId="37A47D7A" w14:textId="13449412" w:rsidR="001B4DD7" w:rsidRDefault="001B4DD7" w:rsidP="001B4DD7">
            <w:r>
              <w:t>Computer vision (CV)</w:t>
            </w:r>
          </w:p>
        </w:tc>
        <w:tc>
          <w:tcPr>
            <w:tcW w:w="6480" w:type="dxa"/>
          </w:tcPr>
          <w:p w14:paraId="738FC386" w14:textId="77777777" w:rsidR="001B4DD7" w:rsidRDefault="001B4DD7" w:rsidP="001B4DD7">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3C6E91D4" w14:textId="62047BEC" w:rsidR="001B4DD7" w:rsidRDefault="001B4DD7" w:rsidP="001B4DD7">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1B4DD7" w14:paraId="128F6A65" w14:textId="77777777" w:rsidTr="001B4D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453835C" w14:textId="141EB025" w:rsidR="001B4DD7" w:rsidRDefault="001B4DD7" w:rsidP="001B4DD7">
            <w:r>
              <w:lastRenderedPageBreak/>
              <w:t>Human Activity Recognition (HAR)</w:t>
            </w:r>
          </w:p>
        </w:tc>
        <w:tc>
          <w:tcPr>
            <w:tcW w:w="6480" w:type="dxa"/>
          </w:tcPr>
          <w:p w14:paraId="3C234E2D" w14:textId="77777777" w:rsidR="001B4DD7" w:rsidRDefault="001B4DD7" w:rsidP="001B4D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2E33C5B" w14:textId="59046EF9" w:rsidR="001B4DD7" w:rsidRDefault="001B4DD7" w:rsidP="001B4D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1B4DD7" w14:paraId="49D21839" w14:textId="77777777" w:rsidTr="001B4DD7">
        <w:tc>
          <w:tcPr>
            <w:cnfStyle w:val="001000000000" w:firstRow="0" w:lastRow="0" w:firstColumn="1" w:lastColumn="0" w:oddVBand="0" w:evenVBand="0" w:oddHBand="0" w:evenHBand="0" w:firstRowFirstColumn="0" w:firstRowLastColumn="0" w:lastRowFirstColumn="0" w:lastRowLastColumn="0"/>
            <w:tcW w:w="2875" w:type="dxa"/>
          </w:tcPr>
          <w:p w14:paraId="120F07B1" w14:textId="579C69B1" w:rsidR="001B4DD7" w:rsidRDefault="001B4DD7" w:rsidP="001B4DD7">
            <w:r>
              <w:t>Machine Learning (ML) Training</w:t>
            </w:r>
          </w:p>
        </w:tc>
        <w:tc>
          <w:tcPr>
            <w:tcW w:w="6480" w:type="dxa"/>
          </w:tcPr>
          <w:p w14:paraId="69BB99C0" w14:textId="77777777" w:rsidR="001B4DD7" w:rsidRDefault="001B4DD7" w:rsidP="001B4DD7">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65A6C4A0" w14:textId="7D056362" w:rsidR="001B4DD7" w:rsidRDefault="001B4DD7" w:rsidP="001B4DD7">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1B4DD7" w14:paraId="7490A30F" w14:textId="77777777" w:rsidTr="001B4D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28F6939" w14:textId="5C8ABD77" w:rsidR="001B4DD7" w:rsidRDefault="001B4DD7" w:rsidP="001B4DD7">
            <w:r>
              <w:t>Physics simulation</w:t>
            </w:r>
          </w:p>
        </w:tc>
        <w:tc>
          <w:tcPr>
            <w:tcW w:w="6480" w:type="dxa"/>
          </w:tcPr>
          <w:p w14:paraId="3EBAEDF4" w14:textId="2C6E7A4B" w:rsidR="001B4DD7" w:rsidRDefault="001B4DD7" w:rsidP="001B4D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72C46CD9" w14:textId="5F17C2DA" w:rsidR="001B4DD7" w:rsidRDefault="001B4DD7" w:rsidP="001B4D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353ED38" w14:textId="696C38C5" w:rsidR="001B4DD7" w:rsidRDefault="001B4DD7" w:rsidP="001B4DD7"/>
    <w:p w14:paraId="77CAC770" w14:textId="3D46253F" w:rsidR="003905FE" w:rsidRDefault="003905FE" w:rsidP="003905FE">
      <w:pPr>
        <w:pStyle w:val="Heading2"/>
      </w:pPr>
      <w:commentRangeStart w:id="0"/>
      <w:r>
        <w:t>Conceptual Framework</w:t>
      </w:r>
      <w:commentRangeEnd w:id="0"/>
      <w:r>
        <w:rPr>
          <w:rStyle w:val="CommentReference"/>
          <w:b w:val="0"/>
        </w:rPr>
        <w:commentReference w:id="0"/>
      </w:r>
    </w:p>
    <w:p w14:paraId="12DAAC25" w14:textId="77777777" w:rsidR="00557E91" w:rsidRDefault="00E86D52" w:rsidP="00E86D52">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Pr>
              <w:noProof/>
            </w:rPr>
            <w:t xml:space="preserve"> (Dickson, Emad, &amp; Adu-Agyum, 2018)</w:t>
          </w:r>
          <w:r>
            <w:fldChar w:fldCharType="end"/>
          </w:r>
        </w:sdtContent>
      </w:sdt>
      <w:r>
        <w:t xml:space="preserve">. It is essential for quality research as it outlines a methodical structure of definitions, concepts, and relationships. </w:t>
      </w:r>
    </w:p>
    <w:p w14:paraId="100EF704" w14:textId="77777777" w:rsidR="00557E91" w:rsidRPr="00E86D52" w:rsidRDefault="00557E91" w:rsidP="00E86D52"/>
    <w:p w14:paraId="6B74E121" w14:textId="22A22255" w:rsidR="003905FE" w:rsidRDefault="003905FE" w:rsidP="003905FE">
      <w:pPr>
        <w:pStyle w:val="ListParagraph"/>
        <w:numPr>
          <w:ilvl w:val="0"/>
          <w:numId w:val="3"/>
        </w:numPr>
      </w:pPr>
      <w:r>
        <w:t>Describe the guiding conceptional framework, its definitions, concepts, and relationships</w:t>
      </w:r>
    </w:p>
    <w:p w14:paraId="410BD525" w14:textId="4871EC0E" w:rsidR="003905FE" w:rsidRDefault="003905FE" w:rsidP="003905FE">
      <w:pPr>
        <w:pStyle w:val="ListParagraph"/>
        <w:numPr>
          <w:ilvl w:val="0"/>
          <w:numId w:val="3"/>
        </w:numPr>
      </w:pPr>
      <w:r>
        <w:t>Explain the origin of the framework and its current state</w:t>
      </w:r>
    </w:p>
    <w:p w14:paraId="5579A8DB" w14:textId="27714324" w:rsidR="003905FE" w:rsidRDefault="003905FE" w:rsidP="003905FE">
      <w:pPr>
        <w:pStyle w:val="ListParagraph"/>
        <w:numPr>
          <w:ilvl w:val="0"/>
          <w:numId w:val="3"/>
        </w:numPr>
      </w:pPr>
      <w:r>
        <w:t>Identify who used this framework and alternatives (pros/cons)</w:t>
      </w:r>
    </w:p>
    <w:p w14:paraId="3F2982F6" w14:textId="54677E36" w:rsidR="003905FE" w:rsidRDefault="003905FE" w:rsidP="003905FE">
      <w:pPr>
        <w:pStyle w:val="ListParagraph"/>
        <w:numPr>
          <w:ilvl w:val="0"/>
          <w:numId w:val="3"/>
        </w:numPr>
      </w:pPr>
      <w:r>
        <w:t>Describe how and why the selected framework relates to the problem, purpose, and research subjects.</w:t>
      </w:r>
    </w:p>
    <w:p w14:paraId="4B67D1E0" w14:textId="77777777" w:rsidR="00E86D52" w:rsidRDefault="00E86D52">
      <w:pPr>
        <w:rPr>
          <w:b/>
        </w:rPr>
      </w:pPr>
      <w:r>
        <w:br w:type="page"/>
      </w:r>
    </w:p>
    <w:p w14:paraId="7773C4C6" w14:textId="68EB56B7" w:rsidR="003905FE" w:rsidRDefault="003905FE" w:rsidP="003905FE">
      <w:pPr>
        <w:pStyle w:val="Heading2"/>
      </w:pPr>
      <w:r>
        <w:lastRenderedPageBreak/>
        <w:t>Challenges and opportunities for care providers</w:t>
      </w:r>
    </w:p>
    <w:p w14:paraId="3C50FE27" w14:textId="72551417" w:rsidR="003905FE" w:rsidRDefault="003905FE" w:rsidP="003905FE"/>
    <w:p w14:paraId="44F09B5C" w14:textId="28CB81F8" w:rsidR="003905FE" w:rsidRDefault="00CD5F3A" w:rsidP="003905FE">
      <w:pPr>
        <w:pStyle w:val="Heading2"/>
      </w:pPr>
      <w:r>
        <w:t>Computer vision</w:t>
      </w:r>
    </w:p>
    <w:p w14:paraId="78AC920E" w14:textId="0F6C2E9B" w:rsidR="003905FE" w:rsidRDefault="003905FE" w:rsidP="003905FE"/>
    <w:p w14:paraId="4444AC2D" w14:textId="5395BD71" w:rsidR="003905FE" w:rsidRDefault="003905FE" w:rsidP="003905FE">
      <w:pPr>
        <w:pStyle w:val="Heading2"/>
      </w:pPr>
      <w:r>
        <w:t>The Role of HAR</w:t>
      </w:r>
    </w:p>
    <w:p w14:paraId="329168F9" w14:textId="0F74F8E5" w:rsidR="003905FE" w:rsidRDefault="003905FE" w:rsidP="003905FE"/>
    <w:p w14:paraId="157D13E7" w14:textId="04AE6429" w:rsidR="003905FE" w:rsidRDefault="003905FE" w:rsidP="003905FE">
      <w:pPr>
        <w:pStyle w:val="Heading2"/>
      </w:pPr>
      <w:r>
        <w:t>Building simulation environments</w:t>
      </w:r>
    </w:p>
    <w:p w14:paraId="314538F6" w14:textId="47A6F475" w:rsidR="003905FE" w:rsidRDefault="003905FE" w:rsidP="003905FE"/>
    <w:p w14:paraId="6AFD0418" w14:textId="6F9669B8" w:rsidR="003905FE" w:rsidRPr="003905FE" w:rsidRDefault="003905FE" w:rsidP="003905FE">
      <w:pPr>
        <w:pStyle w:val="Heading2"/>
      </w:pPr>
      <w:r>
        <w:t>Training ML models at scale</w:t>
      </w:r>
    </w:p>
    <w:p w14:paraId="5DAC7590" w14:textId="77777777" w:rsidR="003905FE" w:rsidRPr="003905FE" w:rsidRDefault="003905FE" w:rsidP="003905FE"/>
    <w:p w14:paraId="102E6142" w14:textId="44DA5109" w:rsidR="001B4DD7" w:rsidRDefault="001B4DD7" w:rsidP="001B4DD7">
      <w:r>
        <w:tab/>
      </w:r>
    </w:p>
    <w:p w14:paraId="232FADBA" w14:textId="3DABDD8C" w:rsidR="001B4DD7" w:rsidRPr="001B4DD7" w:rsidRDefault="001B4DD7" w:rsidP="001B4DD7">
      <w:r>
        <w:tab/>
      </w:r>
    </w:p>
    <w:p w14:paraId="0E459784" w14:textId="27EF2FA1" w:rsidR="00E86D52" w:rsidRDefault="00E86D52"/>
    <w:p w14:paraId="1643B7F3" w14:textId="77777777" w:rsidR="001B4DD7" w:rsidRPr="001B4DD7" w:rsidRDefault="001B4DD7" w:rsidP="001B4DD7"/>
    <w:sectPr w:rsidR="001B4DD7" w:rsidRPr="001B4DD7"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36986D15" w14:textId="7B9873DF" w:rsidR="003905FE" w:rsidRDefault="003905FE">
      <w:pPr>
        <w:pStyle w:val="CommentText"/>
      </w:pPr>
      <w:r>
        <w:rPr>
          <w:rStyle w:val="CommentReference"/>
        </w:rPr>
        <w:annotationRef/>
      </w:r>
      <w:r>
        <w:t>5-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986D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986D15" w16cid:durableId="260FA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3F00F" w14:textId="77777777" w:rsidR="00770347" w:rsidRDefault="00770347" w:rsidP="0082223F">
      <w:pPr>
        <w:spacing w:line="240" w:lineRule="auto"/>
      </w:pPr>
      <w:r>
        <w:separator/>
      </w:r>
    </w:p>
  </w:endnote>
  <w:endnote w:type="continuationSeparator" w:id="0">
    <w:p w14:paraId="66318882" w14:textId="77777777" w:rsidR="00770347" w:rsidRDefault="0077034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5838A" w14:textId="77777777" w:rsidR="00770347" w:rsidRDefault="00770347" w:rsidP="0082223F">
      <w:pPr>
        <w:spacing w:line="240" w:lineRule="auto"/>
      </w:pPr>
      <w:r>
        <w:separator/>
      </w:r>
    </w:p>
  </w:footnote>
  <w:footnote w:type="continuationSeparator" w:id="0">
    <w:p w14:paraId="1D3C68D1" w14:textId="77777777" w:rsidR="00770347" w:rsidRDefault="0077034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2"/>
  </w:num>
  <w:num w:numId="2" w16cid:durableId="604922597">
    <w:abstractNumId w:val="1"/>
  </w:num>
  <w:num w:numId="3" w16cid:durableId="8020412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738E5"/>
    <w:rsid w:val="00183597"/>
    <w:rsid w:val="001B27C4"/>
    <w:rsid w:val="001B4DD7"/>
    <w:rsid w:val="002516A9"/>
    <w:rsid w:val="002806B7"/>
    <w:rsid w:val="002F2E59"/>
    <w:rsid w:val="003905FE"/>
    <w:rsid w:val="003F4714"/>
    <w:rsid w:val="00401D65"/>
    <w:rsid w:val="004223E8"/>
    <w:rsid w:val="00424108"/>
    <w:rsid w:val="004A784B"/>
    <w:rsid w:val="004A7B81"/>
    <w:rsid w:val="00557E91"/>
    <w:rsid w:val="005B7079"/>
    <w:rsid w:val="005C39BA"/>
    <w:rsid w:val="006D793E"/>
    <w:rsid w:val="00720E89"/>
    <w:rsid w:val="0073677D"/>
    <w:rsid w:val="00770347"/>
    <w:rsid w:val="0082223F"/>
    <w:rsid w:val="00877007"/>
    <w:rsid w:val="008B5129"/>
    <w:rsid w:val="009A757D"/>
    <w:rsid w:val="00A423F8"/>
    <w:rsid w:val="00B13ADF"/>
    <w:rsid w:val="00B83595"/>
    <w:rsid w:val="00C1448D"/>
    <w:rsid w:val="00C344B5"/>
    <w:rsid w:val="00C54DC8"/>
    <w:rsid w:val="00C73692"/>
    <w:rsid w:val="00C93BB7"/>
    <w:rsid w:val="00CB25E9"/>
    <w:rsid w:val="00CD5F3A"/>
    <w:rsid w:val="00D0165E"/>
    <w:rsid w:val="00D75C7B"/>
    <w:rsid w:val="00D85C7B"/>
    <w:rsid w:val="00DE2224"/>
    <w:rsid w:val="00E234E9"/>
    <w:rsid w:val="00E86D52"/>
    <w:rsid w:val="00EA6E77"/>
    <w:rsid w:val="00ED3713"/>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3</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4</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s>
</file>

<file path=customXml/itemProps1.xml><?xml version="1.0" encoding="utf-8"?>
<ds:datastoreItem xmlns:ds="http://schemas.openxmlformats.org/officeDocument/2006/customXml" ds:itemID="{25BED458-5E36-4C90-965E-C0D89B0FE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9</TotalTime>
  <Pages>6</Pages>
  <Words>1041</Words>
  <Characters>593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7</cp:revision>
  <dcterms:created xsi:type="dcterms:W3CDTF">2019-05-19T17:38:00Z</dcterms:created>
  <dcterms:modified xsi:type="dcterms:W3CDTF">2022-04-24T16:06:00Z</dcterms:modified>
</cp:coreProperties>
</file>